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378c39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378c394-7f2c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MXIDUQhDmVxA978lN1B42tiNm8xA4V+sv7fQICTElj9O11e9qypZksudP/1Tn+e/78qy1YMsNahe45U0P1Nic9MFnrr7oX2Dl7b1UX1Qhaxv+kdt73OgL2cE7nCNh7b9GyHGiNzMfYnXTX0DOUxdveZb0RQzo43W9UEzrevqxtnb+qZCuKIs87zl24kFJtiVmVv7BU1VtHDQ9nzJLDpo8Hzgl5cQpsh9XjlBEP/pwH8P1UeQAK/9PIyFuhmPfd6PCrCkNJbIXl+mV48uU+OBHkIHXEPqr/Mq2UIQkKvWzb4c/+UB+30+I8jfYq+L/ZHJ0LNIfMC38sCGB/6LDBlghf8F3ojRGPCqvng6nH3RvziGAfZ+Xz7fB070QdsH/vve791f/EVaPj0tr1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378c394-7f2c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378c394-7f2c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378c394-7f2c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378c394</dc:title>
  <dc:creator/>
  <cp:keywords/>
  <dcterms:created xsi:type="dcterms:W3CDTF">2026-05-02T12:58:26Z</dcterms:created>
  <dcterms:modified xsi:type="dcterms:W3CDTF">2026-05-02T1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